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179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e40c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9038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36Z</dcterms:created>
  <dcterms:modified xsi:type="dcterms:W3CDTF">2022-05-07T12:44:36Z</dcterms:modified>
</cp:coreProperties>
</file>